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W w:w="10548" w:type="dxa"/>
        <w:tblInd w:w="-13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8" w:type="dxa"/>
        </w:tblCellMar>
        <w:tblLook w:val="0000" w:firstRow="0" w:lastRow="0" w:firstColumn="0" w:lastColumn="0" w:noHBand="0" w:noVBand="0"/>
      </w:tblPr>
      <w:tblGrid>
        <w:gridCol w:w="2567"/>
        <w:gridCol w:w="7981"/>
      </w:tblGrid>
      <w:tr w:rsidR="00535C87" w14:paraId="59211E93" w14:textId="77777777">
        <w:trPr>
          <w:trHeight w:val="1340"/>
        </w:trPr>
        <w:tc>
          <w:tcPr>
            <w:tcW w:w="1340"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4A779A53" w14:textId="77777777" w:rsidR="00535C87" w:rsidRDefault="00596942">
            <w:pPr>
              <w:pStyle w:val="Heading1"/>
            </w:pPr>
            <w:r>
              <w:rPr>
                <w:noProof/>
              </w:rPr>
              <w:drawing>
                <wp:inline distT="0" distB="0" distL="0" distR="0" wp14:anchorId="1FB4FB3F" wp14:editId="7D175562">
                  <wp:extent cx="1512277" cy="655320"/>
                  <wp:effectExtent l="0" t="0" r="0" b="0"/>
                  <wp:docPr id="1" name="imag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jpg" descr="amblem"/>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544217" cy="669161"/>
                          </a:xfrm>
                          <a:prstGeom prst="rect">
                            <a:avLst/>
                          </a:prstGeom>
                        </pic:spPr>
                      </pic:pic>
                    </a:graphicData>
                  </a:graphic>
                </wp:inline>
              </w:drawing>
            </w:r>
          </w:p>
        </w:tc>
        <w:tc>
          <w:tcPr>
            <w:tcW w:w="9207"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69684E92" w14:textId="77777777" w:rsidR="00535C87" w:rsidRDefault="0093267D">
            <w:pPr>
              <w:jc w:val="center"/>
            </w:pPr>
            <w:r>
              <w:rPr>
                <w:rFonts w:ascii="Times New Roman" w:eastAsia="Times New Roman" w:hAnsi="Times New Roman" w:cs="Times New Roman"/>
                <w:b/>
                <w:sz w:val="32"/>
                <w:szCs w:val="32"/>
              </w:rPr>
              <w:t>HASAN KALYONCU</w:t>
            </w:r>
            <w:r w:rsidR="00596942">
              <w:rPr>
                <w:rFonts w:ascii="Times New Roman" w:eastAsia="Times New Roman" w:hAnsi="Times New Roman" w:cs="Times New Roman"/>
                <w:b/>
                <w:sz w:val="32"/>
                <w:szCs w:val="32"/>
              </w:rPr>
              <w:t xml:space="preserve"> UNIVERSITY</w:t>
            </w:r>
          </w:p>
          <w:p w14:paraId="619B30DF" w14:textId="77777777" w:rsidR="00535C87" w:rsidRDefault="00596942">
            <w:pPr>
              <w:jc w:val="center"/>
            </w:pPr>
            <w:r>
              <w:rPr>
                <w:rFonts w:ascii="Times New Roman" w:eastAsia="Times New Roman" w:hAnsi="Times New Roman" w:cs="Times New Roman"/>
                <w:b/>
                <w:sz w:val="32"/>
                <w:szCs w:val="32"/>
              </w:rPr>
              <w:t>Computer Engineering Department</w:t>
            </w:r>
          </w:p>
          <w:p w14:paraId="19AEC231" w14:textId="77777777" w:rsidR="00535C87" w:rsidRDefault="00535C87">
            <w:pPr>
              <w:jc w:val="center"/>
            </w:pPr>
          </w:p>
          <w:p w14:paraId="605C89D8" w14:textId="77777777" w:rsidR="00535C87" w:rsidRDefault="00B13ACF">
            <w:pPr>
              <w:pStyle w:val="Heading1"/>
              <w:jc w:val="center"/>
            </w:pPr>
            <w:r>
              <w:rPr>
                <w:rFonts w:ascii="Times New Roman" w:eastAsia="Times New Roman" w:hAnsi="Times New Roman" w:cs="Times New Roman"/>
                <w:b/>
                <w:sz w:val="28"/>
                <w:szCs w:val="28"/>
              </w:rPr>
              <w:t>COME 499</w:t>
            </w:r>
            <w:r w:rsidR="00596942">
              <w:rPr>
                <w:rFonts w:ascii="Times New Roman" w:eastAsia="Times New Roman" w:hAnsi="Times New Roman" w:cs="Times New Roman"/>
                <w:b/>
                <w:sz w:val="28"/>
                <w:szCs w:val="28"/>
              </w:rPr>
              <w:t xml:space="preserve"> Project Proposal Form</w:t>
            </w:r>
          </w:p>
        </w:tc>
      </w:tr>
    </w:tbl>
    <w:p w14:paraId="669ED7F3" w14:textId="77777777" w:rsidR="00535C87" w:rsidRDefault="00535C87">
      <w:pPr>
        <w:spacing w:before="60" w:after="60"/>
        <w:ind w:right="272"/>
        <w:jc w:val="both"/>
      </w:pPr>
    </w:p>
    <w:p w14:paraId="76CF6A5A" w14:textId="77777777" w:rsidR="00535C87" w:rsidRDefault="00596942">
      <w:pPr>
        <w:tabs>
          <w:tab w:val="left" w:pos="851"/>
        </w:tabs>
        <w:spacing w:after="60"/>
      </w:pPr>
      <w:r>
        <w:rPr>
          <w:b/>
          <w:sz w:val="20"/>
          <w:szCs w:val="20"/>
        </w:rPr>
        <w:t xml:space="preserve">Part I. </w:t>
      </w:r>
      <w:r>
        <w:rPr>
          <w:b/>
          <w:sz w:val="20"/>
          <w:szCs w:val="20"/>
        </w:rPr>
        <w:tab/>
        <w:t>Project Proposer</w:t>
      </w:r>
    </w:p>
    <w:tbl>
      <w:tblPr>
        <w:tblW w:w="10545" w:type="dxa"/>
        <w:tblInd w:w="-14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50" w:type="dxa"/>
        </w:tblCellMar>
        <w:tblLook w:val="0000" w:firstRow="0" w:lastRow="0" w:firstColumn="0" w:lastColumn="0" w:noHBand="0" w:noVBand="0"/>
      </w:tblPr>
      <w:tblGrid>
        <w:gridCol w:w="1801"/>
        <w:gridCol w:w="4320"/>
        <w:gridCol w:w="1170"/>
        <w:gridCol w:w="3254"/>
      </w:tblGrid>
      <w:tr w:rsidR="00535C87" w14:paraId="55803FBE" w14:textId="77777777" w:rsidTr="00B13ACF">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0E30002D" w14:textId="77777777" w:rsidR="00535C87" w:rsidRDefault="00596942">
            <w:pPr>
              <w:rPr>
                <w:b/>
              </w:rPr>
            </w:pPr>
            <w:r>
              <w:rPr>
                <w:b/>
              </w:rPr>
              <w:t xml:space="preserve">Name </w:t>
            </w:r>
            <w:proofErr w:type="spellStart"/>
            <w:r>
              <w:rPr>
                <w:b/>
              </w:rPr>
              <w:t>Lastname</w:t>
            </w:r>
            <w:proofErr w:type="spellEnd"/>
          </w:p>
        </w:tc>
        <w:tc>
          <w:tcPr>
            <w:tcW w:w="432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62836D07" w14:textId="357CA68E" w:rsidR="00535C87" w:rsidRDefault="00A5673A">
            <w:pPr>
              <w:rPr>
                <w:b/>
              </w:rPr>
            </w:pPr>
            <w:r>
              <w:rPr>
                <w:b/>
              </w:rPr>
              <w:t xml:space="preserve">MUSTAFA BIÇAKCI - </w:t>
            </w:r>
            <w:r w:rsidR="00DC73CD">
              <w:rPr>
                <w:b/>
              </w:rPr>
              <w:t>VEDAT TEMİZ</w:t>
            </w:r>
          </w:p>
        </w:tc>
        <w:tc>
          <w:tcPr>
            <w:tcW w:w="117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66FA8599" w14:textId="77777777" w:rsidR="00535C87" w:rsidRDefault="00B13ACF">
            <w:pPr>
              <w:rPr>
                <w:b/>
              </w:rPr>
            </w:pPr>
            <w:r>
              <w:rPr>
                <w:b/>
              </w:rPr>
              <w:t>E-mail</w:t>
            </w:r>
          </w:p>
        </w:tc>
        <w:tc>
          <w:tcPr>
            <w:tcW w:w="3254"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65208DED" w14:textId="2EBD69C6" w:rsidR="00A5673A" w:rsidRDefault="00A5673A">
            <w:pPr>
              <w:rPr>
                <w:b/>
                <w:color w:val="auto"/>
              </w:rPr>
            </w:pPr>
            <w:r>
              <w:rPr>
                <w:b/>
                <w:color w:val="auto"/>
              </w:rPr>
              <w:t>mustafa.bicakci@hku.edu.tr</w:t>
            </w:r>
          </w:p>
          <w:p w14:paraId="33E4398A" w14:textId="0A0E640A" w:rsidR="00535C87" w:rsidRDefault="00DC73CD">
            <w:pPr>
              <w:rPr>
                <w:b/>
              </w:rPr>
            </w:pPr>
            <w:r>
              <w:rPr>
                <w:b/>
                <w:color w:val="auto"/>
              </w:rPr>
              <w:t>vedattemiz@odaksan.com</w:t>
            </w:r>
          </w:p>
        </w:tc>
      </w:tr>
      <w:tr w:rsidR="00BB549D" w14:paraId="6F6D65B5" w14:textId="77777777" w:rsidTr="008D34CD">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341A4958" w14:textId="77777777" w:rsidR="00BB549D" w:rsidRDefault="00BB549D">
            <w:pPr>
              <w:rPr>
                <w:b/>
              </w:rPr>
            </w:pPr>
            <w:r>
              <w:rPr>
                <w:b/>
              </w:rPr>
              <w:t>Company Information</w:t>
            </w:r>
          </w:p>
          <w:p w14:paraId="6F7C8F54" w14:textId="77777777" w:rsidR="00BB549D" w:rsidRDefault="00BB549D">
            <w:pPr>
              <w:rPr>
                <w:b/>
              </w:rPr>
            </w:pPr>
            <w:r>
              <w:rPr>
                <w:b/>
              </w:rPr>
              <w:t>(If you have collaboration with a company)</w:t>
            </w:r>
          </w:p>
        </w:tc>
        <w:tc>
          <w:tcPr>
            <w:tcW w:w="8744" w:type="dxa"/>
            <w:gridSpan w:val="3"/>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18938BF8" w14:textId="4301FE88" w:rsidR="00BB549D" w:rsidRDefault="00DC73CD">
            <w:pPr>
              <w:rPr>
                <w:b/>
              </w:rPr>
            </w:pPr>
            <w:r>
              <w:rPr>
                <w:b/>
              </w:rPr>
              <w:t>ODAKSAN MÜHENDİSLİK A.Ş.</w:t>
            </w:r>
          </w:p>
        </w:tc>
      </w:tr>
    </w:tbl>
    <w:p w14:paraId="52E3CEEF" w14:textId="77777777" w:rsidR="00535C87" w:rsidRDefault="00535C87">
      <w:pPr>
        <w:tabs>
          <w:tab w:val="left" w:pos="851"/>
        </w:tabs>
        <w:spacing w:after="60"/>
      </w:pPr>
    </w:p>
    <w:p w14:paraId="08867C2C" w14:textId="77777777" w:rsidR="00535C87" w:rsidRDefault="00B13ACF">
      <w:pPr>
        <w:tabs>
          <w:tab w:val="left" w:pos="851"/>
        </w:tabs>
        <w:spacing w:after="60"/>
      </w:pPr>
      <w:r>
        <w:rPr>
          <w:b/>
          <w:sz w:val="20"/>
          <w:szCs w:val="20"/>
        </w:rPr>
        <w:t xml:space="preserve">Part II. </w:t>
      </w:r>
      <w:r>
        <w:rPr>
          <w:b/>
          <w:sz w:val="20"/>
          <w:szCs w:val="20"/>
        </w:rPr>
        <w:tab/>
        <w:t>Project Information</w:t>
      </w:r>
    </w:p>
    <w:tbl>
      <w:tblPr>
        <w:tblW w:w="10515" w:type="dxa"/>
        <w:tblInd w:w="-14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6" w:type="dxa"/>
          <w:left w:w="51" w:type="dxa"/>
          <w:bottom w:w="86" w:type="dxa"/>
          <w:right w:w="86" w:type="dxa"/>
        </w:tblCellMar>
        <w:tblLook w:val="0000" w:firstRow="0" w:lastRow="0" w:firstColumn="0" w:lastColumn="0" w:noHBand="0" w:noVBand="0"/>
      </w:tblPr>
      <w:tblGrid>
        <w:gridCol w:w="2071"/>
        <w:gridCol w:w="8444"/>
      </w:tblGrid>
      <w:tr w:rsidR="00B13ACF" w14:paraId="4E630774" w14:textId="77777777" w:rsidTr="00B13ACF">
        <w:trPr>
          <w:trHeight w:val="360"/>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2A565331" w14:textId="77777777" w:rsidR="00B13ACF" w:rsidRDefault="00B13ACF">
            <w:r>
              <w:rPr>
                <w:b/>
              </w:rPr>
              <w:t>Starting Term</w:t>
            </w:r>
          </w:p>
        </w:tc>
        <w:tc>
          <w:tcPr>
            <w:tcW w:w="8444" w:type="dxa"/>
            <w:tcBorders>
              <w:top w:val="single" w:sz="4" w:space="0" w:color="000001"/>
              <w:left w:val="single" w:sz="4" w:space="0" w:color="000001"/>
              <w:bottom w:val="single" w:sz="4" w:space="0" w:color="000001"/>
              <w:right w:val="single" w:sz="4" w:space="0" w:color="00000A"/>
            </w:tcBorders>
            <w:shd w:val="clear" w:color="auto" w:fill="FFFFFF"/>
            <w:tcMar>
              <w:left w:w="51" w:type="dxa"/>
            </w:tcMar>
            <w:vAlign w:val="center"/>
          </w:tcPr>
          <w:tbl>
            <w:tblPr>
              <w:tblW w:w="255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3" w:type="dxa"/>
              </w:tblCellMar>
              <w:tblLook w:val="0000" w:firstRow="0" w:lastRow="0" w:firstColumn="0" w:lastColumn="0" w:noHBand="0" w:noVBand="0"/>
            </w:tblPr>
            <w:tblGrid>
              <w:gridCol w:w="284"/>
              <w:gridCol w:w="284"/>
              <w:gridCol w:w="284"/>
              <w:gridCol w:w="284"/>
              <w:gridCol w:w="284"/>
              <w:gridCol w:w="286"/>
              <w:gridCol w:w="286"/>
              <w:gridCol w:w="286"/>
              <w:gridCol w:w="278"/>
            </w:tblGrid>
            <w:tr w:rsidR="00B13ACF" w14:paraId="747E55EC" w14:textId="77777777">
              <w:trPr>
                <w:trHeight w:val="340"/>
              </w:trPr>
              <w:tc>
                <w:tcPr>
                  <w:tcW w:w="283"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CC242E9" w14:textId="77777777" w:rsidR="00B13ACF" w:rsidRDefault="00B13ACF">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38DC2C1" w14:textId="77777777" w:rsidR="00B13ACF" w:rsidRDefault="00B13ACF">
                  <w:pPr>
                    <w:jc w:val="center"/>
                  </w:pPr>
                  <w:r>
                    <w:t>0</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0075455A" w14:textId="77777777" w:rsidR="00B13ACF" w:rsidRDefault="00B13ACF">
                  <w:pPr>
                    <w:jc w:val="center"/>
                  </w:pPr>
                  <w:r>
                    <w:t>1</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2DF23C01" w14:textId="77777777" w:rsidR="00B13ACF" w:rsidRDefault="00B13ACF">
                  <w:pPr>
                    <w:jc w:val="center"/>
                  </w:pPr>
                  <w:r>
                    <w:t>9</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0F4AF95" w14:textId="77777777" w:rsidR="00B13ACF" w:rsidRDefault="00B13ACF">
                  <w:pPr>
                    <w:jc w:val="center"/>
                  </w:pPr>
                  <w:r>
                    <w:rPr>
                      <w:sz w:val="20"/>
                      <w:szCs w:val="20"/>
                    </w:rPr>
                    <w:t>/</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0600B578" w14:textId="77777777" w:rsidR="00B13ACF" w:rsidRDefault="00B13ACF">
                  <w:pPr>
                    <w:jc w:val="center"/>
                  </w:pPr>
                  <w:r>
                    <w:t>2</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643E7F94" w14:textId="77777777" w:rsidR="00B13ACF" w:rsidRDefault="00B13ACF">
                  <w:pPr>
                    <w:jc w:val="center"/>
                  </w:pPr>
                  <w:r>
                    <w:t>0</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CB13971" w14:textId="77777777" w:rsidR="00B13ACF" w:rsidRDefault="00B13ACF">
                  <w:pPr>
                    <w:jc w:val="center"/>
                  </w:pPr>
                  <w:r>
                    <w:t>2</w:t>
                  </w:r>
                </w:p>
              </w:tc>
              <w:tc>
                <w:tcPr>
                  <w:tcW w:w="278"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5F57460" w14:textId="77777777" w:rsidR="00B13ACF" w:rsidRDefault="00B13ACF">
                  <w:pPr>
                    <w:jc w:val="center"/>
                  </w:pPr>
                  <w:r>
                    <w:t>0</w:t>
                  </w:r>
                </w:p>
              </w:tc>
            </w:tr>
          </w:tbl>
          <w:p w14:paraId="2DB330C7" w14:textId="77777777" w:rsidR="00B13ACF" w:rsidRDefault="00B13ACF"/>
        </w:tc>
      </w:tr>
      <w:tr w:rsidR="00535C87" w14:paraId="05D6E04E" w14:textId="77777777" w:rsidTr="00B13ACF">
        <w:trPr>
          <w:trHeight w:val="380"/>
        </w:trPr>
        <w:tc>
          <w:tcPr>
            <w:tcW w:w="2071"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4821B9B8" w14:textId="77777777" w:rsidR="00535C87" w:rsidRDefault="00596942">
            <w:r>
              <w:rPr>
                <w:b/>
              </w:rPr>
              <w:t>Title of the Project</w:t>
            </w:r>
          </w:p>
        </w:tc>
        <w:tc>
          <w:tcPr>
            <w:tcW w:w="8444"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50DE93BF" w14:textId="1827CE9D" w:rsidR="00535C87" w:rsidRPr="00C37A34" w:rsidRDefault="00161A73">
            <w:pPr>
              <w:rPr>
                <w:rFonts w:ascii="Times New Roman" w:hAnsi="Times New Roman" w:cs="Times New Roman"/>
                <w:sz w:val="24"/>
                <w:szCs w:val="24"/>
              </w:rPr>
            </w:pPr>
            <w:ins w:id="0" w:author="Mustafa Bıçakcı" w:date="2019-09-21T11:17:00Z">
              <w:r>
                <w:rPr>
                  <w:rStyle w:val="tlid-translation"/>
                  <w:lang w:val="en"/>
                </w:rPr>
                <w:t>MOBILE APPLICATION FOR</w:t>
              </w:r>
            </w:ins>
            <w:del w:id="1" w:author="Mustafa Bıçakcı" w:date="2019-09-21T11:17:00Z">
              <w:r w:rsidR="00DC73CD" w:rsidDel="00540890">
                <w:rPr>
                  <w:rStyle w:val="tlid-translation"/>
                  <w:lang w:val="en"/>
                </w:rPr>
                <w:delText>ONLINE</w:delText>
              </w:r>
            </w:del>
            <w:r w:rsidR="00DC73CD">
              <w:rPr>
                <w:rStyle w:val="tlid-translation"/>
                <w:lang w:val="en"/>
              </w:rPr>
              <w:t xml:space="preserve"> </w:t>
            </w:r>
            <w:ins w:id="2" w:author="Mustafa Bıçakcı" w:date="2019-09-20T16:37:00Z">
              <w:r w:rsidR="00F056C9">
                <w:rPr>
                  <w:rStyle w:val="tlid-translation"/>
                  <w:lang w:val="en"/>
                </w:rPr>
                <w:t>TASK</w:t>
              </w:r>
            </w:ins>
            <w:del w:id="3" w:author="Mustafa Bıçakcı" w:date="2019-09-20T16:37:00Z">
              <w:r w:rsidR="00DC73CD" w:rsidDel="00F056C9">
                <w:rPr>
                  <w:rStyle w:val="tlid-translation"/>
                  <w:lang w:val="en"/>
                </w:rPr>
                <w:delText>BUSINESS</w:delText>
              </w:r>
            </w:del>
            <w:r w:rsidR="00DC73CD">
              <w:rPr>
                <w:rStyle w:val="tlid-translation"/>
                <w:lang w:val="en"/>
              </w:rPr>
              <w:t xml:space="preserve"> TRACKING</w:t>
            </w:r>
            <w:del w:id="4" w:author="Mustafa Bıçakcı" w:date="2019-09-21T11:17:00Z">
              <w:r w:rsidR="00DC73CD" w:rsidDel="00161A73">
                <w:rPr>
                  <w:rStyle w:val="tlid-translation"/>
                  <w:lang w:val="en"/>
                </w:rPr>
                <w:delText xml:space="preserve"> SOFTWARE FOR COMPANIES</w:delText>
              </w:r>
            </w:del>
          </w:p>
        </w:tc>
      </w:tr>
      <w:tr w:rsidR="00535C87" w14:paraId="6AA1D64D" w14:textId="77777777" w:rsidTr="00B13ACF">
        <w:trPr>
          <w:trHeight w:val="30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1F67C29D" w14:textId="77777777" w:rsidR="00535C87" w:rsidRDefault="00596942">
            <w:pPr>
              <w:jc w:val="center"/>
            </w:pPr>
            <w:r>
              <w:rPr>
                <w:b/>
              </w:rPr>
              <w:t>Project Description</w:t>
            </w:r>
          </w:p>
        </w:tc>
      </w:tr>
      <w:tr w:rsidR="00535C87" w14:paraId="0534CE25" w14:textId="77777777" w:rsidTr="00B13ACF">
        <w:trPr>
          <w:trHeight w:val="1241"/>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tcPr>
          <w:p w14:paraId="3B90233F" w14:textId="64F6D70A" w:rsidR="00D643E2" w:rsidRPr="00B71BA6" w:rsidRDefault="00D643E2" w:rsidP="00D643E2">
            <w:pPr>
              <w:shd w:val="clear" w:color="auto" w:fill="FFFFFF"/>
              <w:spacing w:after="160" w:line="235" w:lineRule="atLeast"/>
              <w:rPr>
                <w:rStyle w:val="tlid-translation"/>
                <w:b/>
                <w:lang w:val="en"/>
              </w:rPr>
            </w:pPr>
            <w:r w:rsidRPr="00B71BA6">
              <w:rPr>
                <w:rStyle w:val="tlid-translation"/>
                <w:b/>
                <w:lang w:val="en"/>
              </w:rPr>
              <w:t>Company Activities:</w:t>
            </w:r>
          </w:p>
          <w:p w14:paraId="23A4F1C5" w14:textId="77777777" w:rsidR="00D643E2" w:rsidRPr="00D643E2" w:rsidRDefault="00D643E2" w:rsidP="00D643E2">
            <w:pPr>
              <w:shd w:val="clear" w:color="auto" w:fill="FFFFFF"/>
              <w:spacing w:after="160" w:line="235" w:lineRule="atLeast"/>
              <w:rPr>
                <w:rStyle w:val="tlid-translation"/>
                <w:lang w:val="en"/>
              </w:rPr>
            </w:pPr>
            <w:r w:rsidRPr="00D643E2">
              <w:rPr>
                <w:rStyle w:val="tlid-translation"/>
                <w:lang w:val="en"/>
              </w:rPr>
              <w:t>1- The company manufactures stretch wrapping robots and various textile machines.</w:t>
            </w:r>
          </w:p>
          <w:p w14:paraId="4FD91F33" w14:textId="6CA49789" w:rsidR="00D643E2" w:rsidRPr="00D643E2" w:rsidRDefault="00D643E2" w:rsidP="00D643E2">
            <w:pPr>
              <w:shd w:val="clear" w:color="auto" w:fill="FFFFFF"/>
              <w:spacing w:after="160" w:line="235" w:lineRule="atLeast"/>
              <w:rPr>
                <w:rStyle w:val="tlid-translation"/>
                <w:lang w:val="en"/>
              </w:rPr>
            </w:pPr>
            <w:r w:rsidRPr="00D643E2">
              <w:rPr>
                <w:rStyle w:val="tlid-translation"/>
                <w:lang w:val="en"/>
              </w:rPr>
              <w:t>2- Fault repairs and spare parts sales are carried out for products sold before.</w:t>
            </w:r>
          </w:p>
          <w:p w14:paraId="1E295BF5" w14:textId="01565B1C" w:rsidR="00D643E2" w:rsidRPr="00D643E2" w:rsidRDefault="00D643E2" w:rsidP="00D643E2">
            <w:pPr>
              <w:shd w:val="clear" w:color="auto" w:fill="FFFFFF"/>
              <w:spacing w:after="160" w:line="235" w:lineRule="atLeast"/>
              <w:rPr>
                <w:rStyle w:val="tlid-translation"/>
                <w:lang w:val="en"/>
              </w:rPr>
            </w:pPr>
            <w:r w:rsidRPr="00D643E2">
              <w:rPr>
                <w:rStyle w:val="tlid-translation"/>
                <w:lang w:val="en"/>
              </w:rPr>
              <w:t>Customers contact any person in the company for different issues. In general, issues may concern more than one person in the management team.</w:t>
            </w:r>
          </w:p>
          <w:p w14:paraId="66A88D1B" w14:textId="7F92D757" w:rsidR="00B71BA6" w:rsidRPr="00F64AC4" w:rsidRDefault="00D643E2" w:rsidP="00044A90">
            <w:pPr>
              <w:shd w:val="clear" w:color="auto" w:fill="FFFFFF"/>
              <w:spacing w:after="160" w:line="235" w:lineRule="atLeast"/>
              <w:rPr>
                <w:rStyle w:val="tlid-translation"/>
                <w:lang w:val="en"/>
              </w:rPr>
            </w:pPr>
            <w:r w:rsidRPr="00D643E2">
              <w:rPr>
                <w:rStyle w:val="tlid-translation"/>
                <w:lang w:val="en"/>
              </w:rPr>
              <w:t>With this project, it is planned to develop a mobile application that will facilitate the management and tracking of the works in the company.</w:t>
            </w:r>
          </w:p>
          <w:p w14:paraId="34AFABA0" w14:textId="3B8E8C48" w:rsidR="00044A90" w:rsidRPr="00044A90" w:rsidRDefault="00044A90" w:rsidP="00044A90">
            <w:pPr>
              <w:shd w:val="clear" w:color="auto" w:fill="FFFFFF"/>
              <w:spacing w:after="160" w:line="235" w:lineRule="atLeast"/>
              <w:rPr>
                <w:rStyle w:val="tlid-translation"/>
                <w:lang w:val="en"/>
              </w:rPr>
            </w:pPr>
            <w:r w:rsidRPr="00B71BA6">
              <w:rPr>
                <w:rStyle w:val="tlid-translation"/>
                <w:b/>
                <w:lang w:val="en"/>
              </w:rPr>
              <w:t>The actions that should take place in the mobile application</w:t>
            </w:r>
            <w:r w:rsidRPr="00044A90">
              <w:rPr>
                <w:rStyle w:val="tlid-translation"/>
                <w:lang w:val="en"/>
              </w:rPr>
              <w:t>:</w:t>
            </w:r>
          </w:p>
          <w:p w14:paraId="5257DAB0"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1- Groups of company employees will be formed.</w:t>
            </w:r>
          </w:p>
          <w:p w14:paraId="0F6D694F"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2- Each member of the group may open a task title (Giving a battery to a company, etc.).</w:t>
            </w:r>
          </w:p>
          <w:p w14:paraId="736DA73B"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3- When the task is first opened, the administrator will be able to see and reject or give approval. If rejected, an explanation will be required.</w:t>
            </w:r>
          </w:p>
          <w:p w14:paraId="50B570BA"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4- Approval will be created for the task at the desired level.</w:t>
            </w:r>
          </w:p>
          <w:p w14:paraId="5BB277CB" w14:textId="77777777" w:rsidR="00044A90" w:rsidRPr="00044A90" w:rsidRDefault="00044A90" w:rsidP="00044A90">
            <w:pPr>
              <w:shd w:val="clear" w:color="auto" w:fill="FFFFFF"/>
              <w:spacing w:after="160" w:line="235" w:lineRule="atLeast"/>
              <w:rPr>
                <w:rStyle w:val="tlid-translation"/>
                <w:lang w:val="en"/>
              </w:rPr>
            </w:pPr>
            <w:r w:rsidRPr="00044A90">
              <w:rPr>
                <w:rStyle w:val="tlid-translation"/>
                <w:lang w:val="en"/>
              </w:rPr>
              <w:t>5- The levels of the task can be named and the desired number of levels can be created (Accounting, Manufacturing, Shipping, etc.).</w:t>
            </w:r>
          </w:p>
          <w:p w14:paraId="3303B1F5" w14:textId="77777777" w:rsidR="00B71BA6" w:rsidRDefault="00044A90" w:rsidP="00044A90">
            <w:pPr>
              <w:shd w:val="clear" w:color="auto" w:fill="FFFFFF"/>
              <w:spacing w:after="160" w:line="235" w:lineRule="atLeast"/>
              <w:rPr>
                <w:rStyle w:val="tlid-translation"/>
                <w:lang w:val="en"/>
              </w:rPr>
            </w:pPr>
            <w:r w:rsidRPr="00044A90">
              <w:rPr>
                <w:rStyle w:val="tlid-translation"/>
                <w:lang w:val="en"/>
              </w:rPr>
              <w:t>6- The members of the group in the accounting unit will cut the invoice of the product upon request and place a tick on the duty level.</w:t>
            </w:r>
          </w:p>
          <w:p w14:paraId="7CD95A34" w14:textId="77777777" w:rsidR="00576EA3" w:rsidRDefault="00B71BA6" w:rsidP="00044A90">
            <w:pPr>
              <w:shd w:val="clear" w:color="auto" w:fill="FFFFFF"/>
              <w:spacing w:after="160" w:line="235" w:lineRule="atLeast"/>
              <w:rPr>
                <w:lang w:val="en"/>
              </w:rPr>
            </w:pPr>
            <w:r w:rsidRPr="00B71BA6">
              <w:rPr>
                <w:lang w:val="en"/>
              </w:rPr>
              <w:t>7- The group members working in the manufacturing unit will put a tick mark on the task level after they have prepared the product which has already been billed.</w:t>
            </w:r>
          </w:p>
          <w:p w14:paraId="4D96D5ED" w14:textId="77777777" w:rsidR="00F64AC4" w:rsidRDefault="00576EA3" w:rsidP="00044A90">
            <w:pPr>
              <w:shd w:val="clear" w:color="auto" w:fill="FFFFFF"/>
              <w:spacing w:after="160" w:line="235" w:lineRule="atLeast"/>
              <w:rPr>
                <w:lang w:val="en"/>
              </w:rPr>
            </w:pPr>
            <w:r w:rsidRPr="00576EA3">
              <w:rPr>
                <w:lang w:val="en"/>
              </w:rPr>
              <w:t>8- The group members working in the shipment unit will make the shipment of the prepared product and put the last tick on the level of duty and write down the information of where the product is delivered.</w:t>
            </w:r>
          </w:p>
          <w:p w14:paraId="2C2E3317" w14:textId="77777777" w:rsidR="00F64AC4" w:rsidRDefault="00F64AC4" w:rsidP="00044A90">
            <w:pPr>
              <w:shd w:val="clear" w:color="auto" w:fill="FFFFFF"/>
              <w:spacing w:after="160" w:line="235" w:lineRule="atLeast"/>
              <w:rPr>
                <w:lang w:val="en"/>
              </w:rPr>
            </w:pPr>
            <w:r w:rsidRPr="00F64AC4">
              <w:rPr>
                <w:lang w:val="en"/>
              </w:rPr>
              <w:t>9- After the last tick, this task will be put into the archive and retroactive control of the task will be allowed.</w:t>
            </w:r>
          </w:p>
          <w:p w14:paraId="30DA25E3" w14:textId="77777777" w:rsidR="00F64AC4" w:rsidRDefault="00F64AC4" w:rsidP="00044A90">
            <w:pPr>
              <w:shd w:val="clear" w:color="auto" w:fill="FFFFFF"/>
              <w:spacing w:after="160" w:line="235" w:lineRule="atLeast"/>
              <w:rPr>
                <w:lang w:val="en"/>
              </w:rPr>
            </w:pPr>
            <w:r w:rsidRPr="00F64AC4">
              <w:rPr>
                <w:lang w:val="en"/>
              </w:rPr>
              <w:t>10- When a new task is entered, the application will give a notification</w:t>
            </w:r>
            <w:r>
              <w:rPr>
                <w:lang w:val="en"/>
              </w:rPr>
              <w:t>.</w:t>
            </w:r>
          </w:p>
          <w:p w14:paraId="28CE815E" w14:textId="77777777" w:rsidR="00F64AC4" w:rsidRDefault="00F64AC4" w:rsidP="00044A90">
            <w:pPr>
              <w:shd w:val="clear" w:color="auto" w:fill="FFFFFF"/>
              <w:spacing w:after="160" w:line="235" w:lineRule="atLeast"/>
              <w:rPr>
                <w:lang w:val="en"/>
              </w:rPr>
            </w:pPr>
            <w:r w:rsidRPr="00F64AC4">
              <w:rPr>
                <w:lang w:val="en"/>
              </w:rPr>
              <w:t>11- Job description, price, duration of delivery and customer information (company name, contact person, name and phone, delivery address) and etc. information will be entered in detail.</w:t>
            </w:r>
          </w:p>
          <w:p w14:paraId="7BC6659A" w14:textId="223EF4DE" w:rsidR="00535C87" w:rsidRPr="0075155F" w:rsidRDefault="00F64AC4" w:rsidP="0075155F">
            <w:pPr>
              <w:shd w:val="clear" w:color="auto" w:fill="FFFFFF"/>
              <w:spacing w:after="160" w:line="235" w:lineRule="atLeast"/>
              <w:rPr>
                <w:lang w:val="en"/>
              </w:rPr>
            </w:pPr>
            <w:r w:rsidRPr="00F64AC4">
              <w:rPr>
                <w:lang w:val="en"/>
              </w:rPr>
              <w:t>12- In the mobile application, the information about who performed the action and put the tick sign will be recorded.</w:t>
            </w:r>
            <w:r w:rsidR="00DC73CD">
              <w:rPr>
                <w:lang w:val="en"/>
              </w:rPr>
              <w:br/>
            </w:r>
          </w:p>
        </w:tc>
      </w:tr>
      <w:tr w:rsidR="00535C87" w14:paraId="682EE875" w14:textId="77777777" w:rsidTr="00B13ACF">
        <w:trPr>
          <w:trHeight w:val="34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55D50508" w14:textId="77777777" w:rsidR="00535C87" w:rsidRDefault="00596942">
            <w:pPr>
              <w:jc w:val="center"/>
            </w:pPr>
            <w:r>
              <w:rPr>
                <w:b/>
              </w:rPr>
              <w:lastRenderedPageBreak/>
              <w:t>Project Justification</w:t>
            </w:r>
          </w:p>
        </w:tc>
      </w:tr>
      <w:tr w:rsidR="00535C87" w14:paraId="022CD135" w14:textId="77777777" w:rsidTr="00B13ACF">
        <w:trPr>
          <w:trHeight w:val="14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6A98C790" w14:textId="77777777" w:rsidR="00535C87" w:rsidRDefault="00596942">
            <w:r>
              <w:rPr>
                <w:b/>
              </w:rPr>
              <w:t>Novelty</w:t>
            </w:r>
          </w:p>
        </w:tc>
      </w:tr>
      <w:tr w:rsidR="00535C87" w14:paraId="6388F971"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C629554" w14:textId="77777777" w:rsidR="00535C87" w:rsidRDefault="00596942">
            <w:pPr>
              <w:jc w:val="right"/>
              <w:rPr>
                <w:b/>
                <w:bCs/>
              </w:rPr>
            </w:pPr>
            <w:r>
              <w:rPr>
                <w:b/>
                <w:bCs/>
              </w:rPr>
              <w:t>New aspect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3D077E67" w14:textId="4A31E539" w:rsidR="00535C87" w:rsidRDefault="00F95B35" w:rsidP="00A1156C">
            <w:r w:rsidRPr="00F95B35">
              <w:t>The aimed software application is the first-ever provide such services.</w:t>
            </w:r>
          </w:p>
        </w:tc>
      </w:tr>
      <w:tr w:rsidR="00535C87" w14:paraId="711F0252" w14:textId="77777777" w:rsidTr="00B13ACF">
        <w:trPr>
          <w:trHeight w:val="126"/>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8D65246" w14:textId="77777777" w:rsidR="00535C87" w:rsidRDefault="00596942">
            <w:r>
              <w:rPr>
                <w:b/>
              </w:rPr>
              <w:t>Complexity</w:t>
            </w:r>
          </w:p>
        </w:tc>
      </w:tr>
      <w:tr w:rsidR="00535C87" w14:paraId="338B4614" w14:textId="77777777" w:rsidTr="00A1156C">
        <w:trPr>
          <w:trHeight w:hRule="exact" w:val="1243"/>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4DA8FB26" w14:textId="77777777" w:rsidR="00535C87" w:rsidRDefault="00596942">
            <w:pPr>
              <w:jc w:val="right"/>
              <w:rPr>
                <w:b/>
                <w:bCs/>
              </w:rPr>
            </w:pPr>
            <w:r>
              <w:rPr>
                <w:b/>
                <w:bCs/>
              </w:rPr>
              <w:t>Challenging problem and issue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66B7C847" w14:textId="4F1C606C" w:rsidR="00A1156C" w:rsidRDefault="00F95B35" w:rsidP="00A1156C">
            <w:r w:rsidRPr="00F95B35">
              <w:rPr>
                <w:lang w:val="en"/>
              </w:rPr>
              <w:t>As the mobile application has to provide multiple functionalities, and for security reasons, the application will record the information about who performed the action, these can be a challenging tasks.</w:t>
            </w:r>
          </w:p>
        </w:tc>
      </w:tr>
      <w:tr w:rsidR="00535C87" w14:paraId="3DE52F90" w14:textId="77777777" w:rsidTr="00B13ACF">
        <w:trPr>
          <w:trHeight w:hRule="exact" w:val="72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10C3188" w14:textId="77777777" w:rsidR="00535C87" w:rsidRDefault="00596942">
            <w:pPr>
              <w:jc w:val="right"/>
              <w:rPr>
                <w:b/>
                <w:bCs/>
              </w:rPr>
            </w:pPr>
            <w:r>
              <w:rPr>
                <w:b/>
                <w:bCs/>
              </w:rPr>
              <w:t>Related computer science fields and subfield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4BD4CDBA" w14:textId="58865A73" w:rsidR="00535C87" w:rsidRDefault="00A1156C" w:rsidP="00A1156C">
            <w:r>
              <w:t>Interface and interaction design,</w:t>
            </w:r>
            <w:r>
              <w:t xml:space="preserve"> Mobile programming</w:t>
            </w:r>
            <w:r>
              <w:t>.</w:t>
            </w:r>
          </w:p>
        </w:tc>
      </w:tr>
      <w:tr w:rsidR="00535C87" w14:paraId="7E55A137" w14:textId="77777777" w:rsidTr="00B13ACF">
        <w:trPr>
          <w:trHeight w:hRule="exact" w:val="540"/>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C5E8833" w14:textId="77777777" w:rsidR="00535C87" w:rsidRDefault="00596942">
            <w:pPr>
              <w:jc w:val="right"/>
              <w:rPr>
                <w:b/>
                <w:bCs/>
              </w:rPr>
            </w:pPr>
            <w:r>
              <w:rPr>
                <w:b/>
                <w:bCs/>
              </w:rPr>
              <w:t>Tool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719BBAAE" w14:textId="1BBDFFEB" w:rsidR="00535C87" w:rsidRDefault="00A1156C">
            <w:r>
              <w:t>Mobile</w:t>
            </w:r>
            <w:r>
              <w:t xml:space="preserve"> programming</w:t>
            </w:r>
          </w:p>
        </w:tc>
      </w:tr>
      <w:tr w:rsidR="00535C87" w14:paraId="1EE4652C" w14:textId="77777777" w:rsidTr="00B13ACF">
        <w:trPr>
          <w:trHeight w:val="13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616AC7F" w14:textId="77777777" w:rsidR="00535C87" w:rsidRDefault="00596942">
            <w:r>
              <w:rPr>
                <w:b/>
              </w:rPr>
              <w:t>Risk involved</w:t>
            </w:r>
          </w:p>
        </w:tc>
      </w:tr>
      <w:tr w:rsidR="00A1156C" w14:paraId="43BA74F3"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3B0A0514" w14:textId="77777777" w:rsidR="00A1156C" w:rsidRDefault="00A1156C" w:rsidP="00A1156C">
            <w:pPr>
              <w:jc w:val="right"/>
            </w:pPr>
            <w:r>
              <w:rPr>
                <w:b/>
                <w:bCs/>
              </w:rPr>
              <w:t>Potential problems and alternative solutions</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A719DAC" w14:textId="0CC72C5D" w:rsidR="00A1156C" w:rsidRDefault="00111EC1" w:rsidP="00A1156C">
            <w:r>
              <w:t xml:space="preserve">Providing all the required functionalities requires the students to start implementing the project ASAP. </w:t>
            </w:r>
          </w:p>
        </w:tc>
      </w:tr>
      <w:tr w:rsidR="00A1156C" w14:paraId="6F25647C" w14:textId="77777777" w:rsidTr="00B13ACF">
        <w:trPr>
          <w:trHeight w:hRule="exact" w:val="576"/>
        </w:trPr>
        <w:tc>
          <w:tcPr>
            <w:tcW w:w="2071"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63256139" w14:textId="77777777" w:rsidR="00A1156C" w:rsidRDefault="00A1156C" w:rsidP="00A1156C">
            <w:pPr>
              <w:jc w:val="right"/>
              <w:rPr>
                <w:b/>
                <w:bCs/>
              </w:rPr>
            </w:pPr>
            <w:r>
              <w:rPr>
                <w:b/>
                <w:bCs/>
              </w:rPr>
              <w:t>Minimum work required</w:t>
            </w:r>
          </w:p>
        </w:tc>
        <w:tc>
          <w:tcPr>
            <w:tcW w:w="8444"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2C0FA478" w14:textId="047A094D" w:rsidR="00A1156C" w:rsidRDefault="00A1156C" w:rsidP="00A1156C">
            <w:r w:rsidRPr="00776096">
              <w:t>4 months</w:t>
            </w:r>
            <w:r w:rsidR="007E0858">
              <w:t xml:space="preserve">( </w:t>
            </w:r>
            <w:r w:rsidR="0036329E">
              <w:t xml:space="preserve">3 </w:t>
            </w:r>
            <w:r w:rsidR="007E0858">
              <w:t>Students)</w:t>
            </w:r>
            <w:bookmarkStart w:id="5" w:name="_GoBack"/>
            <w:bookmarkEnd w:id="5"/>
          </w:p>
        </w:tc>
      </w:tr>
    </w:tbl>
    <w:p w14:paraId="088CE189" w14:textId="77777777" w:rsidR="00535C87" w:rsidRDefault="00535C87">
      <w:pPr>
        <w:tabs>
          <w:tab w:val="left" w:pos="851"/>
        </w:tabs>
        <w:spacing w:before="120" w:after="60"/>
      </w:pPr>
    </w:p>
    <w:sectPr w:rsidR="00535C87">
      <w:headerReference w:type="even" r:id="rId8"/>
      <w:headerReference w:type="default" r:id="rId9"/>
      <w:footerReference w:type="even" r:id="rId10"/>
      <w:footerReference w:type="default" r:id="rId11"/>
      <w:headerReference w:type="first" r:id="rId12"/>
      <w:footerReference w:type="first" r:id="rId13"/>
      <w:pgSz w:w="11906" w:h="16838"/>
      <w:pgMar w:top="851" w:right="566" w:bottom="851" w:left="851" w:header="720" w:footer="720" w:gutter="0"/>
      <w:pgNumType w:start="1"/>
      <w:cols w:space="708"/>
      <w:formProt w:val="0"/>
      <w:docGrid w:linePitch="289" w:charSpace="1023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AAD0A" w14:textId="77777777" w:rsidR="007C55FC" w:rsidRDefault="007C55FC">
      <w:r>
        <w:separator/>
      </w:r>
    </w:p>
  </w:endnote>
  <w:endnote w:type="continuationSeparator" w:id="0">
    <w:p w14:paraId="28162809" w14:textId="77777777" w:rsidR="007C55FC" w:rsidRDefault="007C5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C07E9" w14:textId="77777777" w:rsidR="00F056C9" w:rsidRDefault="00F056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EF2F9" w14:textId="77777777" w:rsidR="00535C87" w:rsidRDefault="00535C87">
    <w:pPr>
      <w:spacing w:after="56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C3F791" w14:textId="77777777" w:rsidR="00F056C9" w:rsidRDefault="00F056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C9BB3" w14:textId="77777777" w:rsidR="007C55FC" w:rsidRDefault="007C55FC">
      <w:r>
        <w:separator/>
      </w:r>
    </w:p>
  </w:footnote>
  <w:footnote w:type="continuationSeparator" w:id="0">
    <w:p w14:paraId="6DF3F8B3" w14:textId="77777777" w:rsidR="007C55FC" w:rsidRDefault="007C55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BECA3" w14:textId="77777777" w:rsidR="00F056C9" w:rsidRDefault="00F056C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280DD" w14:textId="77777777" w:rsidR="00535C87" w:rsidRDefault="00535C87">
    <w:pPr>
      <w:spacing w:before="397"/>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3CF0E" w14:textId="77777777" w:rsidR="00F056C9" w:rsidRDefault="00F056C9">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stafa Bıçakcı">
    <w15:presenceInfo w15:providerId="Windows Live" w15:userId="11db27d89193b0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2MzI2MTU0NTC1MDVT0lEKTi0uzszPAykwqgUAzq5ShywAAAA="/>
  </w:docVars>
  <w:rsids>
    <w:rsidRoot w:val="00535C87"/>
    <w:rsid w:val="00044A90"/>
    <w:rsid w:val="00046AE5"/>
    <w:rsid w:val="000E61B5"/>
    <w:rsid w:val="00111EC1"/>
    <w:rsid w:val="00161A73"/>
    <w:rsid w:val="001D600E"/>
    <w:rsid w:val="001F6D01"/>
    <w:rsid w:val="0036329E"/>
    <w:rsid w:val="00535C87"/>
    <w:rsid w:val="00540890"/>
    <w:rsid w:val="005606BB"/>
    <w:rsid w:val="00576EA3"/>
    <w:rsid w:val="00596942"/>
    <w:rsid w:val="006C6246"/>
    <w:rsid w:val="0075155F"/>
    <w:rsid w:val="007C55FC"/>
    <w:rsid w:val="007E0858"/>
    <w:rsid w:val="0093267D"/>
    <w:rsid w:val="009A6FF2"/>
    <w:rsid w:val="00A1156C"/>
    <w:rsid w:val="00A51BB4"/>
    <w:rsid w:val="00A5673A"/>
    <w:rsid w:val="00AF158C"/>
    <w:rsid w:val="00B13ACF"/>
    <w:rsid w:val="00B71BA6"/>
    <w:rsid w:val="00BB549D"/>
    <w:rsid w:val="00C37A34"/>
    <w:rsid w:val="00CB271E"/>
    <w:rsid w:val="00CF7651"/>
    <w:rsid w:val="00D12CAB"/>
    <w:rsid w:val="00D13654"/>
    <w:rsid w:val="00D643E2"/>
    <w:rsid w:val="00DB1E48"/>
    <w:rsid w:val="00DC73CD"/>
    <w:rsid w:val="00E21831"/>
    <w:rsid w:val="00F056C9"/>
    <w:rsid w:val="00F34C02"/>
    <w:rsid w:val="00F64AC4"/>
    <w:rsid w:val="00F95B35"/>
    <w:rsid w:val="00FA5182"/>
    <w:rsid w:val="00FF068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71EAF"/>
  <w15:docId w15:val="{A065CFA1-14A3-40E9-816D-60DE1562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Cs w:val="16"/>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16"/>
    </w:rPr>
  </w:style>
  <w:style w:type="paragraph" w:styleId="Heading1">
    <w:name w:val="heading 1"/>
    <w:basedOn w:val="Normal"/>
    <w:next w:val="Normal"/>
    <w:qFormat/>
    <w:pPr>
      <w:keepNext/>
      <w:keepLines/>
      <w:outlineLvl w:val="0"/>
    </w:pPr>
    <w:rPr>
      <w:sz w:val="32"/>
      <w:szCs w:val="32"/>
    </w:rPr>
  </w:style>
  <w:style w:type="paragraph" w:styleId="Heading2">
    <w:name w:val="heading 2"/>
    <w:basedOn w:val="Normal"/>
    <w:next w:val="Normal"/>
    <w:qFormat/>
    <w:pPr>
      <w:keepNext/>
      <w:keepLines/>
      <w:spacing w:before="360" w:after="80"/>
      <w:contextualSpacing/>
      <w:outlineLvl w:val="1"/>
    </w:pPr>
    <w:rPr>
      <w:b/>
      <w:sz w:val="36"/>
      <w:szCs w:val="36"/>
    </w:rPr>
  </w:style>
  <w:style w:type="paragraph" w:styleId="Heading3">
    <w:name w:val="heading 3"/>
    <w:basedOn w:val="Normal"/>
    <w:next w:val="Normal"/>
    <w:qFormat/>
    <w:pPr>
      <w:keepNext/>
      <w:keepLines/>
      <w:spacing w:before="280" w:after="80"/>
      <w:contextualSpacing/>
      <w:outlineLvl w:val="2"/>
    </w:pPr>
    <w:rPr>
      <w:b/>
      <w:sz w:val="28"/>
      <w:szCs w:val="28"/>
    </w:rPr>
  </w:style>
  <w:style w:type="paragraph" w:styleId="Heading4">
    <w:name w:val="heading 4"/>
    <w:basedOn w:val="Normal"/>
    <w:next w:val="Normal"/>
    <w:qFormat/>
    <w:pPr>
      <w:keepNext/>
      <w:keepLines/>
      <w:spacing w:before="240" w:after="40"/>
      <w:contextualSpacing/>
      <w:outlineLvl w:val="3"/>
    </w:pPr>
    <w:rPr>
      <w:b/>
      <w:sz w:val="24"/>
      <w:szCs w:val="24"/>
    </w:rPr>
  </w:style>
  <w:style w:type="paragraph" w:styleId="Heading5">
    <w:name w:val="heading 5"/>
    <w:basedOn w:val="Normal"/>
    <w:next w:val="Normal"/>
    <w:qFormat/>
    <w:pPr>
      <w:keepNext/>
      <w:keepLines/>
      <w:spacing w:before="220" w:after="40"/>
      <w:contextualSpacing/>
      <w:outlineLvl w:val="4"/>
    </w:pPr>
    <w:rPr>
      <w:b/>
      <w:sz w:val="22"/>
      <w:szCs w:val="22"/>
    </w:rPr>
  </w:style>
  <w:style w:type="paragraph" w:styleId="Heading6">
    <w:name w:val="heading 6"/>
    <w:basedOn w:val="Normal"/>
    <w:next w:val="Normal"/>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318C8"/>
  </w:style>
  <w:style w:type="character" w:customStyle="1" w:styleId="FooterChar">
    <w:name w:val="Footer Char"/>
    <w:basedOn w:val="DefaultParagraphFont"/>
    <w:link w:val="Footer"/>
    <w:uiPriority w:val="99"/>
    <w:qFormat/>
    <w:rsid w:val="001318C8"/>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before="480" w:after="120"/>
      <w:contextualSpacing/>
    </w:pPr>
    <w:rPr>
      <w:b/>
      <w:sz w:val="72"/>
      <w:szCs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1318C8"/>
    <w:pPr>
      <w:tabs>
        <w:tab w:val="center" w:pos="4703"/>
        <w:tab w:val="right" w:pos="9406"/>
      </w:tabs>
    </w:pPr>
  </w:style>
  <w:style w:type="paragraph" w:styleId="Footer">
    <w:name w:val="footer"/>
    <w:basedOn w:val="Normal"/>
    <w:link w:val="FooterChar"/>
    <w:uiPriority w:val="99"/>
    <w:unhideWhenUsed/>
    <w:rsid w:val="001318C8"/>
    <w:pPr>
      <w:tabs>
        <w:tab w:val="center" w:pos="4703"/>
        <w:tab w:val="right" w:pos="9406"/>
      </w:tabs>
    </w:pPr>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tlid-translation">
    <w:name w:val="tlid-translation"/>
    <w:basedOn w:val="DefaultParagraphFont"/>
    <w:rsid w:val="00DC73CD"/>
  </w:style>
  <w:style w:type="paragraph" w:styleId="BalloonText">
    <w:name w:val="Balloon Text"/>
    <w:basedOn w:val="Normal"/>
    <w:link w:val="BalloonTextChar"/>
    <w:uiPriority w:val="99"/>
    <w:semiHidden/>
    <w:unhideWhenUsed/>
    <w:rsid w:val="00F056C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56C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430807">
      <w:bodyDiv w:val="1"/>
      <w:marLeft w:val="0"/>
      <w:marRight w:val="0"/>
      <w:marTop w:val="0"/>
      <w:marBottom w:val="0"/>
      <w:divBdr>
        <w:top w:val="none" w:sz="0" w:space="0" w:color="auto"/>
        <w:left w:val="none" w:sz="0" w:space="0" w:color="auto"/>
        <w:bottom w:val="none" w:sz="0" w:space="0" w:color="auto"/>
        <w:right w:val="none" w:sz="0" w:space="0" w:color="auto"/>
      </w:divBdr>
    </w:div>
    <w:div w:id="814568717">
      <w:bodyDiv w:val="1"/>
      <w:marLeft w:val="0"/>
      <w:marRight w:val="0"/>
      <w:marTop w:val="0"/>
      <w:marBottom w:val="0"/>
      <w:divBdr>
        <w:top w:val="none" w:sz="0" w:space="0" w:color="auto"/>
        <w:left w:val="none" w:sz="0" w:space="0" w:color="auto"/>
        <w:bottom w:val="none" w:sz="0" w:space="0" w:color="auto"/>
        <w:right w:val="none" w:sz="0" w:space="0" w:color="auto"/>
      </w:divBdr>
    </w:div>
    <w:div w:id="1570843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DEB7A722-4002-4B3F-8A60-C5A0EB69D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Pages>
  <Words>478</Words>
  <Characters>2729</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c:creator>
  <dc:description/>
  <cp:lastModifiedBy>Velid</cp:lastModifiedBy>
  <cp:revision>28</cp:revision>
  <dcterms:created xsi:type="dcterms:W3CDTF">2018-12-19T11:07:00Z</dcterms:created>
  <dcterms:modified xsi:type="dcterms:W3CDTF">2019-09-22T07: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